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C4748" w14:textId="32CBC5A8" w:rsidR="00930F44" w:rsidRPr="001025FC" w:rsidRDefault="001025FC" w:rsidP="001025FC">
      <w:pPr>
        <w:jc w:val="center"/>
        <w:rPr>
          <w:rFonts w:ascii="Times New Roman" w:hAnsi="Times New Roman" w:cs="Times New Roman"/>
        </w:rPr>
      </w:pPr>
      <w:r w:rsidRPr="001025FC">
        <w:rPr>
          <w:rFonts w:ascii="Times New Roman" w:hAnsi="Times New Roman" w:cs="Times New Roman"/>
        </w:rPr>
        <w:t>(Organization logo and name and date of creation of the template)</w:t>
      </w:r>
    </w:p>
    <w:p w14:paraId="1A30A788" w14:textId="5797C38D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435EC6F" w14:textId="53BC53F6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AEDE519" w14:textId="137ADD08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B7E3393" w14:textId="638D8D08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86844D9" w14:textId="6326039C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4655C27" w14:textId="7F8D0DE5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15B0034" w14:textId="7B23A806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1F1E5EB" w14:textId="580E2609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1D613EB" w14:textId="7CC6E061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49AEA69" w14:textId="761FC40A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BB0A440" w14:textId="029A0565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9CD9482" w14:textId="0EC72E80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A4FA4DE" w14:textId="2C748D40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E5B975C" w14:textId="6ACA665B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1C5AB44" w14:textId="4748336F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7E9FA2C" w14:textId="262F4373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E3B67F8" w14:textId="48108317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3C81D5B5" w14:textId="5BF05E1D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2F5764D0" w14:textId="46C35714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4EF07A19" w14:textId="7A88F722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37DBC53" w14:textId="39AEA86D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C802334" w14:textId="5AD37847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7DBA1554" w14:textId="66D13A0A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03AC7BA9" w14:textId="0B10B6B3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B3D9C43" w14:textId="25A088C3" w:rsidR="001025FC" w:rsidRP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1AAB7330" w14:textId="6C14D1C3" w:rsidR="001025FC" w:rsidRDefault="001025FC" w:rsidP="001025FC">
      <w:pPr>
        <w:ind w:left="2160" w:firstLine="720"/>
        <w:rPr>
          <w:rFonts w:ascii="Times New Roman" w:hAnsi="Times New Roman" w:cs="Times New Roman"/>
        </w:rPr>
      </w:pPr>
    </w:p>
    <w:p w14:paraId="6C8FAC6A" w14:textId="27A3E617" w:rsidR="001025FC" w:rsidRDefault="001025FC" w:rsidP="00BE43E7">
      <w:pPr>
        <w:rPr>
          <w:rFonts w:ascii="Times New Roman" w:hAnsi="Times New Roman" w:cs="Times New Roman"/>
        </w:rPr>
      </w:pPr>
    </w:p>
    <w:p w14:paraId="55BEB58E" w14:textId="77777777" w:rsidR="00BE43E7" w:rsidRPr="001025FC" w:rsidRDefault="00BE43E7" w:rsidP="00BE43E7">
      <w:pPr>
        <w:rPr>
          <w:rFonts w:ascii="Times New Roman" w:hAnsi="Times New Roman" w:cs="Times New Roman"/>
        </w:rPr>
      </w:pPr>
    </w:p>
    <w:p w14:paraId="66FA69CD" w14:textId="6401601F" w:rsidR="00BB35F7" w:rsidRDefault="0034738E" w:rsidP="0034738E">
      <w:pPr>
        <w:pStyle w:val="Heading1"/>
      </w:pPr>
      <w:r>
        <w:lastRenderedPageBreak/>
        <w:t>Risk Treatment Plan</w:t>
      </w:r>
    </w:p>
    <w:p w14:paraId="23D16A7E" w14:textId="33EF2676" w:rsidR="0034738E" w:rsidRDefault="0034738E" w:rsidP="0034738E"/>
    <w:p w14:paraId="78A349AA" w14:textId="1F0A86FE" w:rsidR="0034738E" w:rsidRDefault="0034738E" w:rsidP="0034738E">
      <w:r>
        <w:t>The following processes must be done to achieve ISMS objectiv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8"/>
        <w:gridCol w:w="1297"/>
        <w:gridCol w:w="1659"/>
        <w:gridCol w:w="1328"/>
        <w:gridCol w:w="1305"/>
        <w:gridCol w:w="1210"/>
        <w:gridCol w:w="1233"/>
      </w:tblGrid>
      <w:tr w:rsidR="00BE43E7" w14:paraId="7DA77262" w14:textId="77777777" w:rsidTr="0034738E">
        <w:tc>
          <w:tcPr>
            <w:tcW w:w="1335" w:type="dxa"/>
          </w:tcPr>
          <w:p w14:paraId="542A90AB" w14:textId="7B06E3D7" w:rsidR="0034738E" w:rsidRDefault="0034738E" w:rsidP="0034738E">
            <w:r>
              <w:t>Description of activities</w:t>
            </w:r>
          </w:p>
        </w:tc>
        <w:tc>
          <w:tcPr>
            <w:tcW w:w="1335" w:type="dxa"/>
          </w:tcPr>
          <w:p w14:paraId="7FFCD293" w14:textId="5F796056" w:rsidR="0034738E" w:rsidRDefault="0034738E" w:rsidP="0034738E">
            <w:r>
              <w:t>Necessary financial and other resources</w:t>
            </w:r>
          </w:p>
        </w:tc>
        <w:tc>
          <w:tcPr>
            <w:tcW w:w="1336" w:type="dxa"/>
          </w:tcPr>
          <w:p w14:paraId="212750A2" w14:textId="7EDD5D86" w:rsidR="0034738E" w:rsidRDefault="0034738E" w:rsidP="0034738E">
            <w:r>
              <w:t>Description of Implementation</w:t>
            </w:r>
          </w:p>
        </w:tc>
        <w:tc>
          <w:tcPr>
            <w:tcW w:w="1336" w:type="dxa"/>
          </w:tcPr>
          <w:p w14:paraId="7C4D1ACF" w14:textId="44205684" w:rsidR="0034738E" w:rsidRDefault="00BE43E7" w:rsidP="0034738E">
            <w:r>
              <w:t>Responsible</w:t>
            </w:r>
          </w:p>
        </w:tc>
        <w:tc>
          <w:tcPr>
            <w:tcW w:w="1336" w:type="dxa"/>
          </w:tcPr>
          <w:p w14:paraId="350A6DBD" w14:textId="05A43B7C" w:rsidR="0034738E" w:rsidRDefault="0034738E" w:rsidP="0034738E">
            <w:r>
              <w:t>Training and awareness</w:t>
            </w:r>
          </w:p>
        </w:tc>
        <w:tc>
          <w:tcPr>
            <w:tcW w:w="1336" w:type="dxa"/>
          </w:tcPr>
          <w:p w14:paraId="6C20ACEC" w14:textId="26A7492F" w:rsidR="0034738E" w:rsidRDefault="00BE43E7" w:rsidP="0034738E">
            <w:r>
              <w:t>Start data and End Date</w:t>
            </w:r>
          </w:p>
        </w:tc>
        <w:tc>
          <w:tcPr>
            <w:tcW w:w="1336" w:type="dxa"/>
          </w:tcPr>
          <w:p w14:paraId="791C8F5B" w14:textId="2941080F" w:rsidR="0034738E" w:rsidRDefault="0034738E" w:rsidP="0034738E">
            <w:r>
              <w:t>Status</w:t>
            </w:r>
          </w:p>
          <w:p w14:paraId="3C96BB97" w14:textId="4E71A6E5" w:rsidR="0034738E" w:rsidRPr="0034738E" w:rsidRDefault="0034738E" w:rsidP="0034738E"/>
        </w:tc>
      </w:tr>
      <w:tr w:rsidR="00BE43E7" w14:paraId="0BDB29DF" w14:textId="77777777" w:rsidTr="0034738E">
        <w:tc>
          <w:tcPr>
            <w:tcW w:w="1335" w:type="dxa"/>
          </w:tcPr>
          <w:p w14:paraId="4E9991DA" w14:textId="77777777" w:rsidR="0034738E" w:rsidRDefault="0034738E" w:rsidP="0034738E"/>
        </w:tc>
        <w:tc>
          <w:tcPr>
            <w:tcW w:w="1335" w:type="dxa"/>
          </w:tcPr>
          <w:p w14:paraId="747D2D89" w14:textId="77777777" w:rsidR="0034738E" w:rsidRDefault="0034738E" w:rsidP="0034738E"/>
        </w:tc>
        <w:tc>
          <w:tcPr>
            <w:tcW w:w="1336" w:type="dxa"/>
          </w:tcPr>
          <w:p w14:paraId="0148DCB5" w14:textId="77777777" w:rsidR="0034738E" w:rsidRDefault="0034738E" w:rsidP="0034738E"/>
        </w:tc>
        <w:tc>
          <w:tcPr>
            <w:tcW w:w="1336" w:type="dxa"/>
          </w:tcPr>
          <w:p w14:paraId="6347A9A6" w14:textId="77777777" w:rsidR="0034738E" w:rsidRDefault="0034738E" w:rsidP="0034738E"/>
        </w:tc>
        <w:tc>
          <w:tcPr>
            <w:tcW w:w="1336" w:type="dxa"/>
          </w:tcPr>
          <w:p w14:paraId="4F44315A" w14:textId="77777777" w:rsidR="0034738E" w:rsidRDefault="0034738E" w:rsidP="0034738E"/>
        </w:tc>
        <w:tc>
          <w:tcPr>
            <w:tcW w:w="1336" w:type="dxa"/>
          </w:tcPr>
          <w:p w14:paraId="06262C28" w14:textId="77777777" w:rsidR="0034738E" w:rsidRDefault="0034738E" w:rsidP="0034738E"/>
        </w:tc>
        <w:tc>
          <w:tcPr>
            <w:tcW w:w="1336" w:type="dxa"/>
          </w:tcPr>
          <w:p w14:paraId="0178A193" w14:textId="77777777" w:rsidR="0034738E" w:rsidRDefault="0034738E" w:rsidP="0034738E"/>
        </w:tc>
      </w:tr>
      <w:tr w:rsidR="00BE43E7" w14:paraId="5591C8C0" w14:textId="77777777" w:rsidTr="0034738E">
        <w:tc>
          <w:tcPr>
            <w:tcW w:w="1335" w:type="dxa"/>
          </w:tcPr>
          <w:p w14:paraId="36C165A1" w14:textId="77777777" w:rsidR="0034738E" w:rsidRDefault="0034738E" w:rsidP="0034738E"/>
        </w:tc>
        <w:tc>
          <w:tcPr>
            <w:tcW w:w="1335" w:type="dxa"/>
          </w:tcPr>
          <w:p w14:paraId="34649E71" w14:textId="77777777" w:rsidR="0034738E" w:rsidRDefault="0034738E" w:rsidP="0034738E"/>
        </w:tc>
        <w:tc>
          <w:tcPr>
            <w:tcW w:w="1336" w:type="dxa"/>
          </w:tcPr>
          <w:p w14:paraId="131F1D6F" w14:textId="77777777" w:rsidR="0034738E" w:rsidRDefault="0034738E" w:rsidP="0034738E"/>
        </w:tc>
        <w:tc>
          <w:tcPr>
            <w:tcW w:w="1336" w:type="dxa"/>
          </w:tcPr>
          <w:p w14:paraId="2BB8F0A2" w14:textId="77777777" w:rsidR="0034738E" w:rsidRDefault="0034738E" w:rsidP="0034738E"/>
        </w:tc>
        <w:tc>
          <w:tcPr>
            <w:tcW w:w="1336" w:type="dxa"/>
          </w:tcPr>
          <w:p w14:paraId="70F4515D" w14:textId="77777777" w:rsidR="0034738E" w:rsidRDefault="0034738E" w:rsidP="0034738E"/>
        </w:tc>
        <w:tc>
          <w:tcPr>
            <w:tcW w:w="1336" w:type="dxa"/>
          </w:tcPr>
          <w:p w14:paraId="67E246CE" w14:textId="77777777" w:rsidR="0034738E" w:rsidRDefault="0034738E" w:rsidP="0034738E"/>
        </w:tc>
        <w:tc>
          <w:tcPr>
            <w:tcW w:w="1336" w:type="dxa"/>
          </w:tcPr>
          <w:p w14:paraId="6EC34DEF" w14:textId="77777777" w:rsidR="0034738E" w:rsidRDefault="0034738E" w:rsidP="0034738E"/>
        </w:tc>
      </w:tr>
      <w:tr w:rsidR="00BE43E7" w14:paraId="7851284D" w14:textId="77777777" w:rsidTr="0034738E">
        <w:tc>
          <w:tcPr>
            <w:tcW w:w="1335" w:type="dxa"/>
          </w:tcPr>
          <w:p w14:paraId="1C635DE6" w14:textId="77777777" w:rsidR="0034738E" w:rsidRDefault="0034738E" w:rsidP="0034738E"/>
        </w:tc>
        <w:tc>
          <w:tcPr>
            <w:tcW w:w="1335" w:type="dxa"/>
          </w:tcPr>
          <w:p w14:paraId="2B15F980" w14:textId="77777777" w:rsidR="0034738E" w:rsidRDefault="0034738E" w:rsidP="0034738E"/>
        </w:tc>
        <w:tc>
          <w:tcPr>
            <w:tcW w:w="1336" w:type="dxa"/>
          </w:tcPr>
          <w:p w14:paraId="05117F24" w14:textId="77777777" w:rsidR="0034738E" w:rsidRDefault="0034738E" w:rsidP="0034738E"/>
        </w:tc>
        <w:tc>
          <w:tcPr>
            <w:tcW w:w="1336" w:type="dxa"/>
          </w:tcPr>
          <w:p w14:paraId="0B47412D" w14:textId="77777777" w:rsidR="0034738E" w:rsidRDefault="0034738E" w:rsidP="0034738E"/>
        </w:tc>
        <w:tc>
          <w:tcPr>
            <w:tcW w:w="1336" w:type="dxa"/>
          </w:tcPr>
          <w:p w14:paraId="479C1E8F" w14:textId="77777777" w:rsidR="0034738E" w:rsidRDefault="0034738E" w:rsidP="0034738E"/>
        </w:tc>
        <w:tc>
          <w:tcPr>
            <w:tcW w:w="1336" w:type="dxa"/>
          </w:tcPr>
          <w:p w14:paraId="4B4D2B2A" w14:textId="77777777" w:rsidR="0034738E" w:rsidRDefault="0034738E" w:rsidP="0034738E"/>
        </w:tc>
        <w:tc>
          <w:tcPr>
            <w:tcW w:w="1336" w:type="dxa"/>
          </w:tcPr>
          <w:p w14:paraId="6A7DD494" w14:textId="77777777" w:rsidR="0034738E" w:rsidRDefault="0034738E" w:rsidP="0034738E"/>
        </w:tc>
      </w:tr>
      <w:tr w:rsidR="00BE43E7" w14:paraId="3D580DA8" w14:textId="77777777" w:rsidTr="0034738E">
        <w:tc>
          <w:tcPr>
            <w:tcW w:w="1335" w:type="dxa"/>
          </w:tcPr>
          <w:p w14:paraId="5CCD2591" w14:textId="77777777" w:rsidR="0034738E" w:rsidRDefault="0034738E" w:rsidP="0034738E"/>
        </w:tc>
        <w:tc>
          <w:tcPr>
            <w:tcW w:w="1335" w:type="dxa"/>
          </w:tcPr>
          <w:p w14:paraId="45270358" w14:textId="77777777" w:rsidR="0034738E" w:rsidRDefault="0034738E" w:rsidP="0034738E"/>
        </w:tc>
        <w:tc>
          <w:tcPr>
            <w:tcW w:w="1336" w:type="dxa"/>
          </w:tcPr>
          <w:p w14:paraId="04B80E61" w14:textId="77777777" w:rsidR="0034738E" w:rsidRDefault="0034738E" w:rsidP="0034738E"/>
        </w:tc>
        <w:tc>
          <w:tcPr>
            <w:tcW w:w="1336" w:type="dxa"/>
          </w:tcPr>
          <w:p w14:paraId="240C56B0" w14:textId="77777777" w:rsidR="0034738E" w:rsidRDefault="0034738E" w:rsidP="0034738E"/>
        </w:tc>
        <w:tc>
          <w:tcPr>
            <w:tcW w:w="1336" w:type="dxa"/>
          </w:tcPr>
          <w:p w14:paraId="0866614D" w14:textId="77777777" w:rsidR="0034738E" w:rsidRDefault="0034738E" w:rsidP="0034738E"/>
        </w:tc>
        <w:tc>
          <w:tcPr>
            <w:tcW w:w="1336" w:type="dxa"/>
          </w:tcPr>
          <w:p w14:paraId="5AAF85C3" w14:textId="77777777" w:rsidR="0034738E" w:rsidRDefault="0034738E" w:rsidP="0034738E"/>
        </w:tc>
        <w:tc>
          <w:tcPr>
            <w:tcW w:w="1336" w:type="dxa"/>
          </w:tcPr>
          <w:p w14:paraId="1AAB6BEC" w14:textId="77777777" w:rsidR="0034738E" w:rsidRDefault="0034738E" w:rsidP="0034738E"/>
        </w:tc>
      </w:tr>
      <w:tr w:rsidR="00BE43E7" w14:paraId="2C9ED660" w14:textId="77777777" w:rsidTr="0034738E">
        <w:tc>
          <w:tcPr>
            <w:tcW w:w="1335" w:type="dxa"/>
          </w:tcPr>
          <w:p w14:paraId="6B03AEEA" w14:textId="77777777" w:rsidR="0034738E" w:rsidRDefault="0034738E" w:rsidP="0034738E"/>
        </w:tc>
        <w:tc>
          <w:tcPr>
            <w:tcW w:w="1335" w:type="dxa"/>
          </w:tcPr>
          <w:p w14:paraId="075A2FE9" w14:textId="77777777" w:rsidR="0034738E" w:rsidRDefault="0034738E" w:rsidP="0034738E"/>
        </w:tc>
        <w:tc>
          <w:tcPr>
            <w:tcW w:w="1336" w:type="dxa"/>
          </w:tcPr>
          <w:p w14:paraId="29ECBC83" w14:textId="77777777" w:rsidR="0034738E" w:rsidRDefault="0034738E" w:rsidP="0034738E"/>
        </w:tc>
        <w:tc>
          <w:tcPr>
            <w:tcW w:w="1336" w:type="dxa"/>
          </w:tcPr>
          <w:p w14:paraId="7A08B046" w14:textId="77777777" w:rsidR="0034738E" w:rsidRDefault="0034738E" w:rsidP="0034738E"/>
        </w:tc>
        <w:tc>
          <w:tcPr>
            <w:tcW w:w="1336" w:type="dxa"/>
          </w:tcPr>
          <w:p w14:paraId="3A5F6098" w14:textId="77777777" w:rsidR="0034738E" w:rsidRDefault="0034738E" w:rsidP="0034738E"/>
        </w:tc>
        <w:tc>
          <w:tcPr>
            <w:tcW w:w="1336" w:type="dxa"/>
          </w:tcPr>
          <w:p w14:paraId="78098819" w14:textId="77777777" w:rsidR="0034738E" w:rsidRDefault="0034738E" w:rsidP="0034738E"/>
        </w:tc>
        <w:tc>
          <w:tcPr>
            <w:tcW w:w="1336" w:type="dxa"/>
          </w:tcPr>
          <w:p w14:paraId="20B721F7" w14:textId="77777777" w:rsidR="0034738E" w:rsidRDefault="0034738E" w:rsidP="0034738E"/>
        </w:tc>
      </w:tr>
      <w:tr w:rsidR="00BE43E7" w14:paraId="02A619BB" w14:textId="77777777" w:rsidTr="0034738E">
        <w:tc>
          <w:tcPr>
            <w:tcW w:w="1335" w:type="dxa"/>
          </w:tcPr>
          <w:p w14:paraId="1BDC1456" w14:textId="77777777" w:rsidR="0034738E" w:rsidRDefault="0034738E" w:rsidP="0034738E"/>
        </w:tc>
        <w:tc>
          <w:tcPr>
            <w:tcW w:w="1335" w:type="dxa"/>
          </w:tcPr>
          <w:p w14:paraId="6504EF19" w14:textId="77777777" w:rsidR="0034738E" w:rsidRDefault="0034738E" w:rsidP="0034738E"/>
        </w:tc>
        <w:tc>
          <w:tcPr>
            <w:tcW w:w="1336" w:type="dxa"/>
          </w:tcPr>
          <w:p w14:paraId="09557358" w14:textId="77777777" w:rsidR="0034738E" w:rsidRDefault="0034738E" w:rsidP="0034738E"/>
        </w:tc>
        <w:tc>
          <w:tcPr>
            <w:tcW w:w="1336" w:type="dxa"/>
          </w:tcPr>
          <w:p w14:paraId="2E36A19B" w14:textId="77777777" w:rsidR="0034738E" w:rsidRDefault="0034738E" w:rsidP="0034738E"/>
        </w:tc>
        <w:tc>
          <w:tcPr>
            <w:tcW w:w="1336" w:type="dxa"/>
          </w:tcPr>
          <w:p w14:paraId="00E2785A" w14:textId="77777777" w:rsidR="0034738E" w:rsidRDefault="0034738E" w:rsidP="0034738E"/>
        </w:tc>
        <w:tc>
          <w:tcPr>
            <w:tcW w:w="1336" w:type="dxa"/>
          </w:tcPr>
          <w:p w14:paraId="0B2FBB49" w14:textId="77777777" w:rsidR="0034738E" w:rsidRDefault="0034738E" w:rsidP="0034738E"/>
        </w:tc>
        <w:tc>
          <w:tcPr>
            <w:tcW w:w="1336" w:type="dxa"/>
          </w:tcPr>
          <w:p w14:paraId="4130A7E7" w14:textId="77777777" w:rsidR="0034738E" w:rsidRDefault="0034738E" w:rsidP="0034738E"/>
        </w:tc>
      </w:tr>
    </w:tbl>
    <w:p w14:paraId="71E98FCB" w14:textId="77777777" w:rsidR="0034738E" w:rsidRPr="0034738E" w:rsidRDefault="0034738E" w:rsidP="0034738E"/>
    <w:sectPr w:rsidR="0034738E" w:rsidRPr="0034738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51DEBE" w14:textId="77777777" w:rsidR="00EE361B" w:rsidRDefault="00EE361B" w:rsidP="001025FC">
      <w:pPr>
        <w:spacing w:after="0" w:line="240" w:lineRule="auto"/>
      </w:pPr>
      <w:r>
        <w:separator/>
      </w:r>
    </w:p>
  </w:endnote>
  <w:endnote w:type="continuationSeparator" w:id="0">
    <w:p w14:paraId="74256C7B" w14:textId="77777777" w:rsidR="00EE361B" w:rsidRDefault="00EE361B" w:rsidP="00102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E5805" w14:textId="77777777" w:rsidR="001025FC" w:rsidRDefault="001025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105D" w14:textId="608C18E8" w:rsidR="001025FC" w:rsidRDefault="001025FC">
    <w:pPr>
      <w:pStyle w:val="Footer"/>
    </w:pPr>
    <w:r>
      <w:t>Level of Confidentiality</w:t>
    </w:r>
    <w:r>
      <w:tab/>
    </w:r>
    <w:r>
      <w:tab/>
      <w:t>Name of the organiz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DBD45" w14:textId="77777777" w:rsidR="001025FC" w:rsidRDefault="001025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8905E4" w14:textId="77777777" w:rsidR="00EE361B" w:rsidRDefault="00EE361B" w:rsidP="001025FC">
      <w:pPr>
        <w:spacing w:after="0" w:line="240" w:lineRule="auto"/>
      </w:pPr>
      <w:r>
        <w:separator/>
      </w:r>
    </w:p>
  </w:footnote>
  <w:footnote w:type="continuationSeparator" w:id="0">
    <w:p w14:paraId="13EAA95B" w14:textId="77777777" w:rsidR="00EE361B" w:rsidRDefault="00EE361B" w:rsidP="00102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DCD26" w14:textId="77777777" w:rsidR="001025FC" w:rsidRDefault="001025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48148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EA2032" w14:textId="0268E5D4" w:rsidR="001025FC" w:rsidRDefault="001025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C0ECFE" w14:textId="77777777" w:rsidR="001025FC" w:rsidRDefault="001025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08A1" w14:textId="77777777" w:rsidR="001025FC" w:rsidRDefault="00102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EE797E"/>
    <w:multiLevelType w:val="multilevel"/>
    <w:tmpl w:val="F1F4C2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4DA85C07"/>
    <w:multiLevelType w:val="hybridMultilevel"/>
    <w:tmpl w:val="6DD2760C"/>
    <w:lvl w:ilvl="0" w:tplc="FCD634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1D0F6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C611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64739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1BB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AD62F1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AE26B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A2C7B3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5766D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A719E7"/>
    <w:multiLevelType w:val="hybridMultilevel"/>
    <w:tmpl w:val="E3C82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D8795C"/>
    <w:multiLevelType w:val="hybridMultilevel"/>
    <w:tmpl w:val="14320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rOwMLM0N7C0NDZV0lEKTi0uzszPAykwqgUAgWGuxCwAAAA="/>
  </w:docVars>
  <w:rsids>
    <w:rsidRoot w:val="00E65A53"/>
    <w:rsid w:val="001025FC"/>
    <w:rsid w:val="00104C88"/>
    <w:rsid w:val="00127B19"/>
    <w:rsid w:val="00170C98"/>
    <w:rsid w:val="001D3A0D"/>
    <w:rsid w:val="00337316"/>
    <w:rsid w:val="0034738E"/>
    <w:rsid w:val="004F2820"/>
    <w:rsid w:val="00570066"/>
    <w:rsid w:val="006A49D2"/>
    <w:rsid w:val="00743DD0"/>
    <w:rsid w:val="008719BE"/>
    <w:rsid w:val="008D452E"/>
    <w:rsid w:val="009030E9"/>
    <w:rsid w:val="00930F44"/>
    <w:rsid w:val="00B65914"/>
    <w:rsid w:val="00BB35F7"/>
    <w:rsid w:val="00BE43E7"/>
    <w:rsid w:val="00CA3CD5"/>
    <w:rsid w:val="00CF2FEE"/>
    <w:rsid w:val="00D751E0"/>
    <w:rsid w:val="00E07737"/>
    <w:rsid w:val="00E22043"/>
    <w:rsid w:val="00E65A53"/>
    <w:rsid w:val="00EE361B"/>
    <w:rsid w:val="00EF74C7"/>
    <w:rsid w:val="00FC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7223E"/>
  <w15:chartTrackingRefBased/>
  <w15:docId w15:val="{CAB5F470-83B2-43EC-AF80-89E41EF9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D3A0D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5F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5F7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5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FC"/>
  </w:style>
  <w:style w:type="paragraph" w:styleId="Footer">
    <w:name w:val="footer"/>
    <w:basedOn w:val="Normal"/>
    <w:link w:val="Foot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FC"/>
  </w:style>
  <w:style w:type="character" w:customStyle="1" w:styleId="Heading1Char">
    <w:name w:val="Heading 1 Char"/>
    <w:basedOn w:val="DefaultParagraphFont"/>
    <w:link w:val="Heading1"/>
    <w:uiPriority w:val="9"/>
    <w:rsid w:val="001D3A0D"/>
    <w:rPr>
      <w:rFonts w:ascii="Times New Roman" w:eastAsiaTheme="majorEastAsia" w:hAnsi="Times New Roman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25FC"/>
    <w:pPr>
      <w:outlineLvl w:val="9"/>
    </w:pPr>
  </w:style>
  <w:style w:type="paragraph" w:styleId="ListParagraph">
    <w:name w:val="List Paragraph"/>
    <w:basedOn w:val="Normal"/>
    <w:uiPriority w:val="34"/>
    <w:qFormat/>
    <w:rsid w:val="001025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025FC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35F7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27B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7B1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7B1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27B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44D2818-0DEA-47E4-A7FE-887E02F9B7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0</TotalTime>
  <Pages>2</Pages>
  <Words>58</Words>
  <Characters>33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mage M it19065236</dc:creator>
  <cp:keywords/>
  <dc:description/>
  <cp:lastModifiedBy>Maddumage M it19065236</cp:lastModifiedBy>
  <cp:revision>10</cp:revision>
  <dcterms:created xsi:type="dcterms:W3CDTF">2021-09-19T14:54:00Z</dcterms:created>
  <dcterms:modified xsi:type="dcterms:W3CDTF">2021-10-06T21:21:00Z</dcterms:modified>
</cp:coreProperties>
</file>